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8C040E" w14:textId="0A288737" w:rsidR="004409CE" w:rsidRPr="004409CE" w:rsidRDefault="004409CE" w:rsidP="004409CE">
      <w:pPr>
        <w:adjustRightInd w:val="0"/>
        <w:snapToGrid w:val="0"/>
        <w:spacing w:line="400" w:lineRule="atLeast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Yau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Tsim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Mong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District Office</w:t>
      </w:r>
    </w:p>
    <w:p w14:paraId="4C7F6D12" w14:textId="3B4E7CF8" w:rsidR="004409CE" w:rsidRPr="004409CE" w:rsidRDefault="004409CE" w:rsidP="004409CE">
      <w:pPr>
        <w:adjustRightInd w:val="0"/>
        <w:snapToGrid w:val="0"/>
        <w:spacing w:line="400" w:lineRule="atLeast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4409CE">
        <w:rPr>
          <w:rFonts w:ascii="Times New Roman" w:hAnsi="Times New Roman" w:cs="Times New Roman"/>
          <w:b/>
          <w:sz w:val="28"/>
          <w:szCs w:val="28"/>
        </w:rPr>
        <w:t>Yau</w:t>
      </w:r>
      <w:proofErr w:type="spellEnd"/>
      <w:r w:rsidRPr="004409CE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4409CE">
        <w:rPr>
          <w:rFonts w:ascii="Times New Roman" w:hAnsi="Times New Roman" w:cs="Times New Roman"/>
          <w:b/>
          <w:sz w:val="28"/>
          <w:szCs w:val="28"/>
        </w:rPr>
        <w:t>Tsim</w:t>
      </w:r>
      <w:proofErr w:type="spellEnd"/>
      <w:r w:rsidRPr="004409CE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4409CE">
        <w:rPr>
          <w:rFonts w:ascii="Times New Roman" w:hAnsi="Times New Roman" w:cs="Times New Roman"/>
          <w:b/>
          <w:sz w:val="28"/>
          <w:szCs w:val="28"/>
        </w:rPr>
        <w:t>Mong</w:t>
      </w:r>
      <w:proofErr w:type="spellEnd"/>
      <w:r w:rsidRPr="004409CE">
        <w:rPr>
          <w:rFonts w:ascii="Times New Roman" w:hAnsi="Times New Roman" w:cs="Times New Roman"/>
          <w:b/>
          <w:sz w:val="28"/>
          <w:szCs w:val="28"/>
        </w:rPr>
        <w:t xml:space="preserve"> Community Involvement </w:t>
      </w:r>
      <w:proofErr w:type="spellStart"/>
      <w:r w:rsidR="00B4307A">
        <w:rPr>
          <w:rFonts w:ascii="Times New Roman" w:hAnsi="Times New Roman" w:cs="Times New Roman"/>
          <w:b/>
          <w:sz w:val="28"/>
          <w:szCs w:val="28"/>
        </w:rPr>
        <w:t>P</w:t>
      </w:r>
      <w:r w:rsidR="00B4307A">
        <w:rPr>
          <w:rFonts w:ascii="Times New Roman" w:hAnsi="Times New Roman" w:cs="Times New Roman" w:hint="eastAsia"/>
          <w:b/>
          <w:sz w:val="28"/>
          <w:szCs w:val="28"/>
          <w:lang w:eastAsia="zh-HK"/>
        </w:rPr>
        <w:t>rogramme</w:t>
      </w:r>
      <w:proofErr w:type="spellEnd"/>
      <w:r w:rsidRPr="004409CE">
        <w:rPr>
          <w:rFonts w:ascii="Times New Roman" w:hAnsi="Times New Roman" w:cs="Times New Roman"/>
          <w:b/>
          <w:sz w:val="28"/>
          <w:szCs w:val="28"/>
        </w:rPr>
        <w:br/>
      </w:r>
      <w:r w:rsidR="00DA7761">
        <w:rPr>
          <w:rFonts w:ascii="Times New Roman" w:hAnsi="Times New Roman" w:cs="Times New Roman"/>
          <w:b/>
          <w:sz w:val="28"/>
          <w:szCs w:val="28"/>
        </w:rPr>
        <w:t xml:space="preserve">Specific-theme </w:t>
      </w:r>
      <w:r w:rsidR="00E4113F">
        <w:rPr>
          <w:rFonts w:ascii="Times New Roman" w:hAnsi="Times New Roman" w:cs="Times New Roman"/>
          <w:b/>
          <w:sz w:val="28"/>
          <w:szCs w:val="28"/>
        </w:rPr>
        <w:t>F</w:t>
      </w:r>
      <w:r w:rsidR="00DA7761">
        <w:rPr>
          <w:rFonts w:ascii="Times New Roman" w:hAnsi="Times New Roman" w:cs="Times New Roman"/>
          <w:b/>
          <w:sz w:val="28"/>
          <w:szCs w:val="28"/>
        </w:rPr>
        <w:t>unding</w:t>
      </w:r>
      <w:r w:rsidRPr="004409CE">
        <w:rPr>
          <w:rFonts w:ascii="Times New Roman" w:hAnsi="Times New Roman" w:cs="Times New Roman"/>
          <w:b/>
          <w:sz w:val="28"/>
          <w:szCs w:val="28"/>
        </w:rPr>
        <w:t xml:space="preserve"> - Activity Proposal (Form)</w:t>
      </w:r>
    </w:p>
    <w:p w14:paraId="3CD07165" w14:textId="40429000" w:rsidR="0062460E" w:rsidRPr="004409CE" w:rsidRDefault="0062460E" w:rsidP="00B07FDD">
      <w:pPr>
        <w:adjustRightInd w:val="0"/>
        <w:snapToGrid w:val="0"/>
        <w:spacing w:line="400" w:lineRule="atLeast"/>
        <w:jc w:val="both"/>
        <w:rPr>
          <w:rFonts w:ascii="Times New Roman" w:eastAsia="標楷體" w:hAnsi="Times New Roman" w:cs="Times New Roman"/>
          <w:spacing w:val="20"/>
          <w:szCs w:val="24"/>
        </w:rPr>
      </w:pPr>
    </w:p>
    <w:p w14:paraId="549B1396" w14:textId="436731DD" w:rsidR="00C95C4B" w:rsidRPr="004409CE" w:rsidRDefault="00C95C4B" w:rsidP="00B07FDD">
      <w:pPr>
        <w:adjustRightInd w:val="0"/>
        <w:snapToGrid w:val="0"/>
        <w:spacing w:line="400" w:lineRule="atLeast"/>
        <w:jc w:val="both"/>
        <w:rPr>
          <w:rFonts w:ascii="Times New Roman" w:eastAsia="標楷體" w:hAnsi="Times New Roman" w:cs="Times New Roman"/>
          <w:spacing w:val="20"/>
          <w:szCs w:val="24"/>
        </w:rPr>
      </w:pP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4076"/>
      </w:tblGrid>
      <w:tr w:rsidR="00C95C4B" w:rsidRPr="004409CE" w14:paraId="48DC7816" w14:textId="77777777" w:rsidTr="000F60C6">
        <w:tc>
          <w:tcPr>
            <w:tcW w:w="2127" w:type="dxa"/>
          </w:tcPr>
          <w:p w14:paraId="3D008ABB" w14:textId="554BDAEE" w:rsidR="00C95C4B" w:rsidRPr="004409CE" w:rsidRDefault="000F60C6" w:rsidP="000F60C6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6"/>
                <w:szCs w:val="26"/>
              </w:rPr>
              <w:t>S</w:t>
            </w:r>
            <w:r>
              <w:rPr>
                <w:rFonts w:ascii="Times New Roman" w:hAnsi="Times New Roman" w:cs="Times New Roman" w:hint="eastAsia"/>
                <w:b/>
                <w:bCs/>
                <w:sz w:val="26"/>
                <w:szCs w:val="26"/>
                <w:lang w:eastAsia="zh-HK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lang w:eastAsia="zh-HK"/>
              </w:rPr>
              <w:t>ecific t</w:t>
            </w:r>
            <w:r w:rsidR="004409CE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heme</w:t>
            </w:r>
            <w:r w:rsidR="00C95C4B" w:rsidRPr="004409CE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:</w:t>
            </w:r>
          </w:p>
        </w:tc>
        <w:tc>
          <w:tcPr>
            <w:tcW w:w="4076" w:type="dxa"/>
            <w:tcBorders>
              <w:bottom w:val="single" w:sz="4" w:space="0" w:color="auto"/>
            </w:tcBorders>
          </w:tcPr>
          <w:p w14:paraId="58D6F0B0" w14:textId="77777777" w:rsidR="00C95C4B" w:rsidRPr="004409CE" w:rsidRDefault="00C95C4B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</w:tr>
    </w:tbl>
    <w:p w14:paraId="451A94E6" w14:textId="77777777" w:rsidR="00C95C4B" w:rsidRPr="004409CE" w:rsidRDefault="00C95C4B" w:rsidP="00B07FDD">
      <w:pPr>
        <w:adjustRightInd w:val="0"/>
        <w:snapToGrid w:val="0"/>
        <w:spacing w:line="400" w:lineRule="atLeast"/>
        <w:jc w:val="both"/>
        <w:rPr>
          <w:rFonts w:ascii="Times New Roman" w:eastAsia="標楷體" w:hAnsi="Times New Roman" w:cs="Times New Roman"/>
          <w:spacing w:val="20"/>
          <w:szCs w:val="24"/>
        </w:rPr>
      </w:pPr>
    </w:p>
    <w:tbl>
      <w:tblPr>
        <w:tblStyle w:val="a8"/>
        <w:tblW w:w="9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8646"/>
      </w:tblGrid>
      <w:tr w:rsidR="0062460E" w:rsidRPr="004409CE" w14:paraId="6D3C0DB9" w14:textId="77777777" w:rsidTr="0062460E">
        <w:tc>
          <w:tcPr>
            <w:tcW w:w="534" w:type="dxa"/>
          </w:tcPr>
          <w:p w14:paraId="19ADFFE9" w14:textId="3894D090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  <w:r w:rsidRPr="004409CE">
              <w:rPr>
                <w:rFonts w:ascii="Times New Roman" w:eastAsia="標楷體" w:hAnsi="Times New Roman" w:cs="Times New Roman"/>
                <w:spacing w:val="20"/>
                <w:szCs w:val="24"/>
              </w:rPr>
              <w:t>A.</w:t>
            </w:r>
          </w:p>
        </w:tc>
        <w:tc>
          <w:tcPr>
            <w:tcW w:w="8646" w:type="dxa"/>
          </w:tcPr>
          <w:p w14:paraId="433F44B8" w14:textId="5A8C8D60" w:rsidR="0062460E" w:rsidRPr="004409CE" w:rsidRDefault="004409CE" w:rsidP="0095675A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  <w:r w:rsidRPr="004409CE">
              <w:rPr>
                <w:rFonts w:ascii="Times New Roman" w:hAnsi="Times New Roman" w:cs="Times New Roman"/>
              </w:rPr>
              <w:t>Please give details of the objectives</w:t>
            </w:r>
            <w:r w:rsidR="0095675A">
              <w:rPr>
                <w:rFonts w:ascii="Times New Roman" w:hAnsi="Times New Roman" w:cs="Times New Roman"/>
              </w:rPr>
              <w:t xml:space="preserve"> of the activity</w:t>
            </w:r>
          </w:p>
        </w:tc>
      </w:tr>
      <w:tr w:rsidR="0062460E" w:rsidRPr="004409CE" w14:paraId="53B73397" w14:textId="77777777" w:rsidTr="0062460E">
        <w:tc>
          <w:tcPr>
            <w:tcW w:w="534" w:type="dxa"/>
          </w:tcPr>
          <w:p w14:paraId="33E76BF7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  <w:tcBorders>
              <w:bottom w:val="single" w:sz="4" w:space="0" w:color="auto"/>
            </w:tcBorders>
          </w:tcPr>
          <w:p w14:paraId="5025C303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</w:tr>
      <w:tr w:rsidR="0062460E" w:rsidRPr="004409CE" w14:paraId="034A59A1" w14:textId="77777777" w:rsidTr="0062460E">
        <w:tc>
          <w:tcPr>
            <w:tcW w:w="534" w:type="dxa"/>
            <w:tcBorders>
              <w:right w:val="single" w:sz="4" w:space="0" w:color="auto"/>
            </w:tcBorders>
          </w:tcPr>
          <w:p w14:paraId="3642F81B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D675E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78AEE602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35DC9EC4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48FBAEB7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601F3F41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5C23D3A2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3411CE8A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2991EA19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55181B16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15CEE7C7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4234EBE4" w14:textId="18D3F0F0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</w:tr>
      <w:tr w:rsidR="0062460E" w:rsidRPr="004409CE" w14:paraId="747DE1C5" w14:textId="77777777" w:rsidTr="0062460E">
        <w:tc>
          <w:tcPr>
            <w:tcW w:w="534" w:type="dxa"/>
          </w:tcPr>
          <w:p w14:paraId="565D3A1F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  <w:tcBorders>
              <w:top w:val="single" w:sz="4" w:space="0" w:color="auto"/>
            </w:tcBorders>
          </w:tcPr>
          <w:p w14:paraId="518B9FCA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</w:tr>
      <w:tr w:rsidR="0062460E" w:rsidRPr="004409CE" w14:paraId="02904D80" w14:textId="77777777" w:rsidTr="0062460E">
        <w:tc>
          <w:tcPr>
            <w:tcW w:w="534" w:type="dxa"/>
          </w:tcPr>
          <w:p w14:paraId="1C4B3728" w14:textId="75ADB1D3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  <w:r w:rsidRPr="004409CE">
              <w:rPr>
                <w:rFonts w:ascii="Times New Roman" w:eastAsia="標楷體" w:hAnsi="Times New Roman" w:cs="Times New Roman"/>
                <w:spacing w:val="20"/>
                <w:szCs w:val="24"/>
              </w:rPr>
              <w:t>B.</w:t>
            </w:r>
          </w:p>
        </w:tc>
        <w:tc>
          <w:tcPr>
            <w:tcW w:w="8646" w:type="dxa"/>
          </w:tcPr>
          <w:p w14:paraId="0C8FC54A" w14:textId="094F64B0" w:rsidR="0062460E" w:rsidRPr="004409CE" w:rsidRDefault="004409CE" w:rsidP="004409CE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  <w:r w:rsidRPr="004409CE">
              <w:rPr>
                <w:rFonts w:ascii="Times New Roman" w:hAnsi="Times New Roman" w:cs="Times New Roman"/>
              </w:rPr>
              <w:t xml:space="preserve">Format, scope, content and implementation details of the </w:t>
            </w:r>
            <w:r>
              <w:rPr>
                <w:rFonts w:ascii="Times New Roman" w:hAnsi="Times New Roman" w:cs="Times New Roman"/>
              </w:rPr>
              <w:t>activity</w:t>
            </w:r>
          </w:p>
        </w:tc>
      </w:tr>
      <w:tr w:rsidR="0062460E" w:rsidRPr="004409CE" w14:paraId="3D238DE0" w14:textId="77777777" w:rsidTr="0062460E">
        <w:tc>
          <w:tcPr>
            <w:tcW w:w="534" w:type="dxa"/>
          </w:tcPr>
          <w:p w14:paraId="23FCA95A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</w:tcPr>
          <w:p w14:paraId="2EF9B864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</w:tr>
      <w:tr w:rsidR="0062460E" w:rsidRPr="004409CE" w14:paraId="55A18757" w14:textId="77777777" w:rsidTr="00CE4A42">
        <w:tc>
          <w:tcPr>
            <w:tcW w:w="534" w:type="dxa"/>
            <w:tcBorders>
              <w:right w:val="single" w:sz="4" w:space="0" w:color="auto"/>
            </w:tcBorders>
          </w:tcPr>
          <w:p w14:paraId="170EB086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6AF9E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14DBF6F3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559D84BE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16FA5D45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1DD8D74A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22C806B4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55269F74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45C000C7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71EAB1C0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6E29D371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</w:tr>
      <w:tr w:rsidR="0062460E" w:rsidRPr="004409CE" w14:paraId="135B2224" w14:textId="77777777" w:rsidTr="0062460E">
        <w:tc>
          <w:tcPr>
            <w:tcW w:w="534" w:type="dxa"/>
          </w:tcPr>
          <w:p w14:paraId="6BE7330C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</w:tcPr>
          <w:p w14:paraId="1F9E34C5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</w:tr>
      <w:tr w:rsidR="0062460E" w:rsidRPr="004409CE" w14:paraId="3DE4F904" w14:textId="77777777" w:rsidTr="0062460E">
        <w:tc>
          <w:tcPr>
            <w:tcW w:w="534" w:type="dxa"/>
          </w:tcPr>
          <w:p w14:paraId="51552467" w14:textId="12F89A86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  <w:r w:rsidRPr="004409CE">
              <w:rPr>
                <w:rFonts w:ascii="Times New Roman" w:eastAsia="標楷體" w:hAnsi="Times New Roman" w:cs="Times New Roman"/>
                <w:spacing w:val="20"/>
                <w:szCs w:val="24"/>
              </w:rPr>
              <w:lastRenderedPageBreak/>
              <w:t>C.</w:t>
            </w:r>
          </w:p>
        </w:tc>
        <w:tc>
          <w:tcPr>
            <w:tcW w:w="8646" w:type="dxa"/>
          </w:tcPr>
          <w:p w14:paraId="4A627310" w14:textId="1DE06BD8" w:rsidR="0062460E" w:rsidRPr="004409CE" w:rsidRDefault="00001571" w:rsidP="00001571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  <w:r w:rsidRPr="00001571">
              <w:rPr>
                <w:rFonts w:ascii="Times New Roman" w:hAnsi="Times New Roman" w:cs="Times New Roman"/>
              </w:rPr>
              <w:t xml:space="preserve">Expected results of </w:t>
            </w:r>
            <w:r>
              <w:rPr>
                <w:rFonts w:ascii="Times New Roman" w:hAnsi="Times New Roman" w:cs="Times New Roman"/>
              </w:rPr>
              <w:t xml:space="preserve">the </w:t>
            </w:r>
            <w:r w:rsidRPr="00001571">
              <w:rPr>
                <w:rFonts w:ascii="Times New Roman" w:hAnsi="Times New Roman" w:cs="Times New Roman"/>
              </w:rPr>
              <w:t>activit</w:t>
            </w:r>
            <w:r>
              <w:rPr>
                <w:rFonts w:ascii="Times New Roman" w:hAnsi="Times New Roman" w:cs="Times New Roman"/>
              </w:rPr>
              <w:t>y</w:t>
            </w:r>
          </w:p>
        </w:tc>
      </w:tr>
      <w:tr w:rsidR="0062460E" w:rsidRPr="004409CE" w14:paraId="4F1430B6" w14:textId="77777777" w:rsidTr="0062460E">
        <w:tc>
          <w:tcPr>
            <w:tcW w:w="534" w:type="dxa"/>
          </w:tcPr>
          <w:p w14:paraId="703CCFF5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</w:tcPr>
          <w:p w14:paraId="6802D0E1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</w:tr>
      <w:tr w:rsidR="0062460E" w:rsidRPr="004409CE" w14:paraId="53415849" w14:textId="77777777" w:rsidTr="00CE4A42">
        <w:tc>
          <w:tcPr>
            <w:tcW w:w="534" w:type="dxa"/>
            <w:tcBorders>
              <w:right w:val="single" w:sz="4" w:space="0" w:color="auto"/>
            </w:tcBorders>
          </w:tcPr>
          <w:p w14:paraId="1BC20392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FC2E4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60B49046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0A0FB98E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184E342F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0B34C060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01C4D96D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77D5E710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640E410E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11E2AAC1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3FBD5A79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5E449BD0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091A5BD3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</w:tr>
      <w:tr w:rsidR="0062460E" w:rsidRPr="004409CE" w14:paraId="2DEA6359" w14:textId="77777777" w:rsidTr="0062460E">
        <w:tc>
          <w:tcPr>
            <w:tcW w:w="534" w:type="dxa"/>
          </w:tcPr>
          <w:p w14:paraId="6DE0240A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</w:tcPr>
          <w:p w14:paraId="4AD37989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</w:tr>
      <w:tr w:rsidR="0062460E" w:rsidRPr="004409CE" w14:paraId="73A4BEA6" w14:textId="77777777" w:rsidTr="0062460E">
        <w:tc>
          <w:tcPr>
            <w:tcW w:w="534" w:type="dxa"/>
          </w:tcPr>
          <w:p w14:paraId="018F2A11" w14:textId="25459C1A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  <w:r w:rsidRPr="004409CE">
              <w:rPr>
                <w:rFonts w:ascii="Times New Roman" w:eastAsia="標楷體" w:hAnsi="Times New Roman" w:cs="Times New Roman"/>
                <w:spacing w:val="20"/>
                <w:szCs w:val="24"/>
              </w:rPr>
              <w:t>D.</w:t>
            </w:r>
          </w:p>
        </w:tc>
        <w:tc>
          <w:tcPr>
            <w:tcW w:w="8646" w:type="dxa"/>
          </w:tcPr>
          <w:p w14:paraId="6C4D7C41" w14:textId="5E20B01E" w:rsidR="0062460E" w:rsidRPr="004409CE" w:rsidRDefault="003220AC" w:rsidP="003220AC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  <w:r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 w:hint="eastAsia"/>
                <w:lang w:eastAsia="zh-HK"/>
              </w:rPr>
              <w:t>nti</w:t>
            </w:r>
            <w:r>
              <w:rPr>
                <w:rFonts w:ascii="Times New Roman" w:hAnsi="Times New Roman" w:cs="Times New Roman"/>
                <w:lang w:eastAsia="zh-HK"/>
              </w:rPr>
              <w:t xml:space="preserve">-epidemic </w:t>
            </w:r>
            <w:r w:rsidR="00001571" w:rsidRPr="00001571">
              <w:rPr>
                <w:rFonts w:ascii="Times New Roman" w:hAnsi="Times New Roman" w:cs="Times New Roman"/>
              </w:rPr>
              <w:t xml:space="preserve">measures and </w:t>
            </w:r>
            <w:r w:rsidR="00001571">
              <w:rPr>
                <w:rFonts w:ascii="Times New Roman" w:hAnsi="Times New Roman" w:cs="Times New Roman"/>
              </w:rPr>
              <w:t>backup</w:t>
            </w:r>
            <w:r w:rsidR="00001571" w:rsidRPr="00001571">
              <w:rPr>
                <w:rFonts w:ascii="Times New Roman" w:hAnsi="Times New Roman" w:cs="Times New Roman"/>
              </w:rPr>
              <w:t xml:space="preserve"> plans </w:t>
            </w:r>
            <w:r w:rsidR="00001571">
              <w:rPr>
                <w:rFonts w:ascii="Times New Roman" w:hAnsi="Times New Roman" w:cs="Times New Roman"/>
              </w:rPr>
              <w:t>in response to epidemic</w:t>
            </w:r>
            <w:r w:rsidR="00001571" w:rsidRPr="0000157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ituation</w:t>
            </w:r>
          </w:p>
        </w:tc>
      </w:tr>
      <w:tr w:rsidR="0062460E" w:rsidRPr="004409CE" w14:paraId="6BDA6373" w14:textId="77777777" w:rsidTr="0062460E">
        <w:tc>
          <w:tcPr>
            <w:tcW w:w="534" w:type="dxa"/>
          </w:tcPr>
          <w:p w14:paraId="1B8C9F44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</w:tcPr>
          <w:p w14:paraId="7CC6A5FA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hAnsi="Times New Roman" w:cs="Times New Roman"/>
              </w:rPr>
            </w:pPr>
          </w:p>
        </w:tc>
      </w:tr>
      <w:tr w:rsidR="0062460E" w:rsidRPr="004409CE" w14:paraId="290EC06D" w14:textId="77777777" w:rsidTr="00CE4A42">
        <w:tc>
          <w:tcPr>
            <w:tcW w:w="534" w:type="dxa"/>
            <w:tcBorders>
              <w:right w:val="single" w:sz="4" w:space="0" w:color="auto"/>
            </w:tcBorders>
          </w:tcPr>
          <w:p w14:paraId="0812C9E4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F281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1E7F22C6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0E65C5B2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715E073E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3F48BD99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649E7BF5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2F065CFE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222A40D6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4A060CEF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652B19B1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41859895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3D3B5A94" w14:textId="77777777" w:rsidR="0062460E" w:rsidRPr="004409CE" w:rsidRDefault="0062460E" w:rsidP="00CE4A42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</w:tr>
      <w:tr w:rsidR="0062460E" w:rsidRPr="004409CE" w14:paraId="2536B836" w14:textId="77777777" w:rsidTr="0062460E">
        <w:tc>
          <w:tcPr>
            <w:tcW w:w="534" w:type="dxa"/>
          </w:tcPr>
          <w:p w14:paraId="2B088B01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</w:tcPr>
          <w:p w14:paraId="32055FDB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hAnsi="Times New Roman" w:cs="Times New Roman"/>
              </w:rPr>
            </w:pPr>
          </w:p>
          <w:p w14:paraId="697EA78E" w14:textId="77777777" w:rsidR="00514247" w:rsidRPr="004409CE" w:rsidRDefault="00514247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hAnsi="Times New Roman" w:cs="Times New Roman"/>
              </w:rPr>
            </w:pPr>
          </w:p>
          <w:p w14:paraId="6B5BF728" w14:textId="77777777" w:rsidR="00514247" w:rsidRPr="004409CE" w:rsidRDefault="00514247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hAnsi="Times New Roman" w:cs="Times New Roman"/>
              </w:rPr>
            </w:pPr>
          </w:p>
          <w:p w14:paraId="01C95E63" w14:textId="642E9D78" w:rsidR="00514247" w:rsidRPr="004409CE" w:rsidRDefault="00514247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hAnsi="Times New Roman" w:cs="Times New Roman"/>
              </w:rPr>
            </w:pPr>
          </w:p>
        </w:tc>
      </w:tr>
      <w:tr w:rsidR="00514247" w:rsidRPr="004409CE" w14:paraId="2A8584E3" w14:textId="77777777" w:rsidTr="0062460E">
        <w:tc>
          <w:tcPr>
            <w:tcW w:w="534" w:type="dxa"/>
          </w:tcPr>
          <w:p w14:paraId="10FA582E" w14:textId="77777777" w:rsidR="00514247" w:rsidRPr="004409CE" w:rsidRDefault="00514247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</w:tcPr>
          <w:p w14:paraId="6F15986D" w14:textId="4E7151AE" w:rsidR="00514247" w:rsidRPr="004409CE" w:rsidRDefault="00514247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hAnsi="Times New Roman" w:cs="Times New Roman"/>
              </w:rPr>
            </w:pPr>
          </w:p>
        </w:tc>
      </w:tr>
      <w:tr w:rsidR="00514247" w:rsidRPr="004409CE" w14:paraId="74F65F53" w14:textId="77777777" w:rsidTr="0062460E">
        <w:tc>
          <w:tcPr>
            <w:tcW w:w="534" w:type="dxa"/>
          </w:tcPr>
          <w:p w14:paraId="5D9D128F" w14:textId="39A61216" w:rsidR="00514247" w:rsidRPr="004409CE" w:rsidRDefault="00514247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  <w:r w:rsidRPr="004409CE">
              <w:rPr>
                <w:rFonts w:ascii="Times New Roman" w:eastAsia="標楷體" w:hAnsi="Times New Roman" w:cs="Times New Roman"/>
                <w:spacing w:val="20"/>
                <w:szCs w:val="24"/>
              </w:rPr>
              <w:lastRenderedPageBreak/>
              <w:t>E.</w:t>
            </w:r>
          </w:p>
        </w:tc>
        <w:tc>
          <w:tcPr>
            <w:tcW w:w="8646" w:type="dxa"/>
          </w:tcPr>
          <w:p w14:paraId="6DDDE711" w14:textId="582DB92F" w:rsidR="00514247" w:rsidRPr="004409CE" w:rsidRDefault="00001571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O</w:t>
            </w:r>
            <w:r>
              <w:rPr>
                <w:rFonts w:ascii="Times New Roman" w:hAnsi="Times New Roman" w:cs="Times New Roman"/>
              </w:rPr>
              <w:t>thers</w:t>
            </w:r>
          </w:p>
        </w:tc>
      </w:tr>
      <w:tr w:rsidR="0062460E" w:rsidRPr="004409CE" w14:paraId="74E21EEB" w14:textId="77777777" w:rsidTr="0062460E">
        <w:tc>
          <w:tcPr>
            <w:tcW w:w="534" w:type="dxa"/>
          </w:tcPr>
          <w:p w14:paraId="34C510D4" w14:textId="77777777" w:rsidR="0062460E" w:rsidRPr="004409CE" w:rsidRDefault="0062460E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</w:tcPr>
          <w:p w14:paraId="07236B90" w14:textId="3F82E01E" w:rsidR="00514247" w:rsidRPr="004409CE" w:rsidRDefault="00514247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hAnsi="Times New Roman" w:cs="Times New Roman"/>
              </w:rPr>
            </w:pPr>
          </w:p>
        </w:tc>
      </w:tr>
      <w:tr w:rsidR="00514247" w:rsidRPr="004409CE" w14:paraId="3BE9E655" w14:textId="77777777" w:rsidTr="00E35181">
        <w:tc>
          <w:tcPr>
            <w:tcW w:w="534" w:type="dxa"/>
            <w:tcBorders>
              <w:right w:val="single" w:sz="4" w:space="0" w:color="auto"/>
            </w:tcBorders>
          </w:tcPr>
          <w:p w14:paraId="287142E5" w14:textId="77777777" w:rsidR="00514247" w:rsidRPr="004409CE" w:rsidRDefault="00514247" w:rsidP="00E35181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00EEE" w14:textId="77777777" w:rsidR="00514247" w:rsidRPr="004409CE" w:rsidRDefault="00514247" w:rsidP="00E35181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14E97BBB" w14:textId="77777777" w:rsidR="00514247" w:rsidRPr="004409CE" w:rsidRDefault="00514247" w:rsidP="00E35181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5C3C8268" w14:textId="77777777" w:rsidR="00514247" w:rsidRPr="004409CE" w:rsidRDefault="00514247" w:rsidP="00E35181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1863C8F1" w14:textId="77777777" w:rsidR="00514247" w:rsidRPr="004409CE" w:rsidRDefault="00514247" w:rsidP="00E35181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47209460" w14:textId="77777777" w:rsidR="00514247" w:rsidRPr="004409CE" w:rsidRDefault="00514247" w:rsidP="00E35181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47E90403" w14:textId="77777777" w:rsidR="00514247" w:rsidRPr="004409CE" w:rsidRDefault="00514247" w:rsidP="00E35181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514BB876" w14:textId="77777777" w:rsidR="00514247" w:rsidRPr="004409CE" w:rsidRDefault="00514247" w:rsidP="00E35181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60F06ABF" w14:textId="77777777" w:rsidR="00514247" w:rsidRPr="004409CE" w:rsidRDefault="00514247" w:rsidP="00E35181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023C001A" w14:textId="77777777" w:rsidR="00514247" w:rsidRPr="004409CE" w:rsidRDefault="00514247" w:rsidP="00E35181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52DC8956" w14:textId="77777777" w:rsidR="00514247" w:rsidRPr="004409CE" w:rsidRDefault="00514247" w:rsidP="00E35181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718D824E" w14:textId="77777777" w:rsidR="00514247" w:rsidRPr="004409CE" w:rsidRDefault="00514247" w:rsidP="00E35181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  <w:p w14:paraId="5CCCE7EA" w14:textId="77777777" w:rsidR="00514247" w:rsidRPr="004409CE" w:rsidRDefault="00514247" w:rsidP="00E35181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</w:tr>
      <w:tr w:rsidR="00514247" w:rsidRPr="004409CE" w14:paraId="4F35CFCE" w14:textId="77777777" w:rsidTr="0062460E">
        <w:tc>
          <w:tcPr>
            <w:tcW w:w="534" w:type="dxa"/>
          </w:tcPr>
          <w:p w14:paraId="7A73D0A1" w14:textId="77777777" w:rsidR="00514247" w:rsidRPr="004409CE" w:rsidRDefault="00514247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eastAsia="標楷體" w:hAnsi="Times New Roman" w:cs="Times New Roman"/>
                <w:spacing w:val="20"/>
                <w:szCs w:val="24"/>
              </w:rPr>
            </w:pPr>
          </w:p>
        </w:tc>
        <w:tc>
          <w:tcPr>
            <w:tcW w:w="8646" w:type="dxa"/>
          </w:tcPr>
          <w:p w14:paraId="4817AC32" w14:textId="77777777" w:rsidR="00514247" w:rsidRPr="004409CE" w:rsidRDefault="00514247" w:rsidP="00B07FDD">
            <w:pPr>
              <w:adjustRightInd w:val="0"/>
              <w:snapToGrid w:val="0"/>
              <w:spacing w:line="400" w:lineRule="atLeast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538E484" w14:textId="3ACC6AAA" w:rsidR="0062460E" w:rsidRPr="004409CE" w:rsidRDefault="0062460E" w:rsidP="00B07FDD">
      <w:pPr>
        <w:adjustRightInd w:val="0"/>
        <w:snapToGrid w:val="0"/>
        <w:spacing w:line="400" w:lineRule="atLeast"/>
        <w:jc w:val="both"/>
        <w:rPr>
          <w:rFonts w:ascii="Times New Roman" w:eastAsia="標楷體" w:hAnsi="Times New Roman" w:cs="Times New Roman"/>
          <w:spacing w:val="20"/>
          <w:szCs w:val="24"/>
        </w:rPr>
      </w:pPr>
    </w:p>
    <w:p w14:paraId="43FA67DF" w14:textId="77777777" w:rsidR="0062460E" w:rsidRPr="004409CE" w:rsidRDefault="0062460E" w:rsidP="00B07FDD">
      <w:pPr>
        <w:adjustRightInd w:val="0"/>
        <w:snapToGrid w:val="0"/>
        <w:spacing w:line="400" w:lineRule="atLeast"/>
        <w:jc w:val="both"/>
        <w:rPr>
          <w:rFonts w:ascii="Times New Roman" w:eastAsia="標楷體" w:hAnsi="Times New Roman" w:cs="Times New Roman"/>
          <w:spacing w:val="20"/>
          <w:szCs w:val="24"/>
        </w:rPr>
      </w:pPr>
    </w:p>
    <w:p w14:paraId="10FC802D" w14:textId="2B2101C1" w:rsidR="0062460E" w:rsidRPr="004409CE" w:rsidRDefault="0062460E" w:rsidP="00B07FDD">
      <w:pPr>
        <w:adjustRightInd w:val="0"/>
        <w:snapToGrid w:val="0"/>
        <w:spacing w:line="400" w:lineRule="atLeast"/>
        <w:jc w:val="both"/>
        <w:rPr>
          <w:rFonts w:ascii="Times New Roman" w:eastAsia="標楷體" w:hAnsi="Times New Roman" w:cs="Times New Roman"/>
          <w:spacing w:val="20"/>
          <w:szCs w:val="24"/>
        </w:rPr>
      </w:pPr>
    </w:p>
    <w:tbl>
      <w:tblPr>
        <w:tblW w:w="9072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19"/>
        <w:gridCol w:w="142"/>
        <w:gridCol w:w="2976"/>
        <w:gridCol w:w="142"/>
        <w:gridCol w:w="142"/>
        <w:gridCol w:w="2551"/>
      </w:tblGrid>
      <w:tr w:rsidR="003D163A" w:rsidRPr="00001571" w14:paraId="32EA587C" w14:textId="77777777" w:rsidTr="003D163A">
        <w:trPr>
          <w:trHeight w:hRule="exact" w:val="600"/>
        </w:trPr>
        <w:tc>
          <w:tcPr>
            <w:tcW w:w="6237" w:type="dxa"/>
            <w:gridSpan w:val="3"/>
            <w:vAlign w:val="bottom"/>
          </w:tcPr>
          <w:p w14:paraId="6E5DB566" w14:textId="03E6B444" w:rsidR="003D163A" w:rsidRPr="00001571" w:rsidRDefault="003D163A" w:rsidP="003D163A">
            <w:pPr>
              <w:wordWrap w:val="0"/>
              <w:jc w:val="right"/>
              <w:rPr>
                <w:rFonts w:ascii="Times New Roman" w:hAnsi="Times New Roman" w:cs="Times New Roman"/>
                <w:color w:val="000000"/>
              </w:rPr>
            </w:pPr>
            <w:r w:rsidRPr="00001571">
              <w:rPr>
                <w:rFonts w:ascii="Times New Roman" w:hAnsi="Times New Roman" w:cs="Times New Roman"/>
                <w:color w:val="000000"/>
              </w:rPr>
              <w:t xml:space="preserve">Signature of </w:t>
            </w:r>
            <w:r>
              <w:rPr>
                <w:rFonts w:ascii="Times New Roman" w:hAnsi="Times New Roman" w:cs="Times New Roman"/>
                <w:color w:val="000000"/>
              </w:rPr>
              <w:t>Designated Officer-in-charge</w:t>
            </w:r>
          </w:p>
        </w:tc>
        <w:tc>
          <w:tcPr>
            <w:tcW w:w="142" w:type="dxa"/>
            <w:tcBorders>
              <w:left w:val="nil"/>
            </w:tcBorders>
          </w:tcPr>
          <w:p w14:paraId="1C04EC97" w14:textId="77777777" w:rsidR="003D163A" w:rsidRPr="00001571" w:rsidRDefault="003D163A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2" w:type="dxa"/>
            <w:vAlign w:val="bottom"/>
          </w:tcPr>
          <w:p w14:paraId="03F50AF1" w14:textId="79F6F441" w:rsidR="003D163A" w:rsidRPr="00001571" w:rsidRDefault="003D163A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: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vAlign w:val="bottom"/>
          </w:tcPr>
          <w:p w14:paraId="6AB167DC" w14:textId="77777777" w:rsidR="003D163A" w:rsidRPr="00001571" w:rsidRDefault="003D163A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3D163A" w:rsidRPr="00001571" w14:paraId="690F4406" w14:textId="77777777" w:rsidTr="003D163A">
        <w:trPr>
          <w:trHeight w:hRule="exact" w:val="600"/>
        </w:trPr>
        <w:tc>
          <w:tcPr>
            <w:tcW w:w="6237" w:type="dxa"/>
            <w:gridSpan w:val="3"/>
            <w:vAlign w:val="bottom"/>
          </w:tcPr>
          <w:p w14:paraId="513DAE6E" w14:textId="050D97DD" w:rsidR="003D163A" w:rsidRPr="00001571" w:rsidRDefault="003D163A" w:rsidP="00001571">
            <w:pPr>
              <w:wordWrap w:val="0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me</w:t>
            </w:r>
            <w:r w:rsidRPr="00001571">
              <w:rPr>
                <w:rFonts w:ascii="Times New Roman" w:hAnsi="Times New Roman" w:cs="Times New Roman"/>
                <w:color w:val="000000"/>
              </w:rPr>
              <w:t xml:space="preserve"> of </w:t>
            </w:r>
            <w:r>
              <w:rPr>
                <w:rFonts w:ascii="Times New Roman" w:hAnsi="Times New Roman" w:cs="Times New Roman"/>
                <w:color w:val="000000"/>
              </w:rPr>
              <w:t xml:space="preserve">Designated </w:t>
            </w:r>
            <w:r>
              <w:rPr>
                <w:rFonts w:ascii="Times New Roman" w:hAnsi="Times New Roman" w:cs="Times New Roman"/>
                <w:color w:val="000000"/>
              </w:rPr>
              <w:t>Officer-in-charge</w:t>
            </w:r>
          </w:p>
        </w:tc>
        <w:tc>
          <w:tcPr>
            <w:tcW w:w="142" w:type="dxa"/>
            <w:tcBorders>
              <w:left w:val="nil"/>
            </w:tcBorders>
          </w:tcPr>
          <w:p w14:paraId="4659A56D" w14:textId="77777777" w:rsidR="003D163A" w:rsidRPr="00001571" w:rsidRDefault="003D163A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2" w:type="dxa"/>
            <w:vAlign w:val="bottom"/>
          </w:tcPr>
          <w:p w14:paraId="782C1CE9" w14:textId="12056CE8" w:rsidR="003D163A" w:rsidRPr="00001571" w:rsidRDefault="003D163A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: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5E2070" w14:textId="77777777" w:rsidR="003D163A" w:rsidRPr="00001571" w:rsidRDefault="003D163A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514247" w:rsidRPr="00001571" w14:paraId="6D71CE04" w14:textId="77777777" w:rsidTr="003D163A">
        <w:trPr>
          <w:trHeight w:hRule="exact" w:val="600"/>
        </w:trPr>
        <w:tc>
          <w:tcPr>
            <w:tcW w:w="3119" w:type="dxa"/>
            <w:vAlign w:val="bottom"/>
          </w:tcPr>
          <w:p w14:paraId="09B18422" w14:textId="77777777" w:rsidR="00514247" w:rsidRPr="00001571" w:rsidRDefault="00514247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2" w:type="dxa"/>
          </w:tcPr>
          <w:p w14:paraId="7A26B9AE" w14:textId="77777777" w:rsidR="00514247" w:rsidRPr="00001571" w:rsidRDefault="00514247" w:rsidP="00514247">
            <w:pPr>
              <w:wordWrap w:val="0"/>
              <w:jc w:val="distribute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976" w:type="dxa"/>
            <w:vAlign w:val="bottom"/>
          </w:tcPr>
          <w:p w14:paraId="3AAE444B" w14:textId="7EA01737" w:rsidR="00514247" w:rsidRPr="00001571" w:rsidRDefault="00001571" w:rsidP="00001571">
            <w:pPr>
              <w:wordWrap w:val="0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Name</w:t>
            </w:r>
            <w:r w:rsidRPr="00001571">
              <w:rPr>
                <w:rFonts w:ascii="Times New Roman" w:hAnsi="Times New Roman" w:cs="Times New Roman"/>
                <w:color w:val="000000"/>
              </w:rPr>
              <w:t xml:space="preserve"> of </w:t>
            </w:r>
            <w:proofErr w:type="spellStart"/>
            <w:r w:rsidRPr="00001571">
              <w:rPr>
                <w:rFonts w:ascii="Times New Roman" w:hAnsi="Times New Roman" w:cs="Times New Roman"/>
                <w:color w:val="000000"/>
              </w:rPr>
              <w:t>Organisation</w:t>
            </w:r>
            <w:proofErr w:type="spellEnd"/>
          </w:p>
        </w:tc>
        <w:tc>
          <w:tcPr>
            <w:tcW w:w="142" w:type="dxa"/>
          </w:tcPr>
          <w:p w14:paraId="4A7EC34B" w14:textId="77777777" w:rsidR="00514247" w:rsidRPr="00001571" w:rsidRDefault="00514247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2" w:type="dxa"/>
            <w:vAlign w:val="bottom"/>
          </w:tcPr>
          <w:p w14:paraId="7C16EA1C" w14:textId="752FCD88" w:rsidR="00514247" w:rsidRPr="00001571" w:rsidRDefault="00001571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: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203A85" w14:textId="77777777" w:rsidR="00514247" w:rsidRPr="00001571" w:rsidRDefault="00514247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  <w:bookmarkStart w:id="0" w:name="_GoBack"/>
            <w:bookmarkEnd w:id="0"/>
          </w:p>
        </w:tc>
      </w:tr>
      <w:tr w:rsidR="00514247" w:rsidRPr="00001571" w14:paraId="72ADFD24" w14:textId="77777777" w:rsidTr="003220AC">
        <w:trPr>
          <w:trHeight w:hRule="exact" w:val="600"/>
        </w:trPr>
        <w:tc>
          <w:tcPr>
            <w:tcW w:w="3119" w:type="dxa"/>
            <w:vAlign w:val="bottom"/>
          </w:tcPr>
          <w:p w14:paraId="41F95727" w14:textId="77777777" w:rsidR="00514247" w:rsidRPr="00001571" w:rsidRDefault="00514247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2" w:type="dxa"/>
          </w:tcPr>
          <w:p w14:paraId="15915BFF" w14:textId="77777777" w:rsidR="00514247" w:rsidRPr="00001571" w:rsidRDefault="00514247" w:rsidP="00514247">
            <w:pPr>
              <w:wordWrap w:val="0"/>
              <w:jc w:val="distribute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976" w:type="dxa"/>
            <w:vAlign w:val="bottom"/>
          </w:tcPr>
          <w:p w14:paraId="0482FD8A" w14:textId="3D616F37" w:rsidR="00514247" w:rsidRPr="00001571" w:rsidRDefault="008409C6" w:rsidP="003220AC">
            <w:pPr>
              <w:wordWrap w:val="0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C</w:t>
            </w:r>
            <w:r>
              <w:rPr>
                <w:rFonts w:ascii="Times New Roman" w:hAnsi="Times New Roman" w:cs="Times New Roman" w:hint="eastAsia"/>
                <w:color w:val="000000"/>
                <w:lang w:eastAsia="zh-HK"/>
              </w:rPr>
              <w:t xml:space="preserve">ontact </w:t>
            </w:r>
            <w:r w:rsidR="003220AC">
              <w:rPr>
                <w:rFonts w:ascii="Times New Roman" w:hAnsi="Times New Roman" w:cs="Times New Roman"/>
                <w:color w:val="000000"/>
                <w:lang w:eastAsia="zh-HK"/>
              </w:rPr>
              <w:t>T</w:t>
            </w:r>
            <w:r w:rsidR="00001571">
              <w:rPr>
                <w:rFonts w:ascii="Times New Roman" w:hAnsi="Times New Roman" w:cs="Times New Roman"/>
                <w:color w:val="000000"/>
              </w:rPr>
              <w:t xml:space="preserve">elephone </w:t>
            </w:r>
            <w:r w:rsidR="003220AC">
              <w:rPr>
                <w:rFonts w:ascii="Times New Roman" w:hAnsi="Times New Roman" w:cs="Times New Roman"/>
                <w:color w:val="000000"/>
              </w:rPr>
              <w:t>N</w:t>
            </w:r>
            <w:r w:rsidR="00001571">
              <w:rPr>
                <w:rFonts w:ascii="Times New Roman" w:hAnsi="Times New Roman" w:cs="Times New Roman"/>
                <w:color w:val="000000"/>
              </w:rPr>
              <w:t>o.</w:t>
            </w:r>
          </w:p>
        </w:tc>
        <w:tc>
          <w:tcPr>
            <w:tcW w:w="142" w:type="dxa"/>
          </w:tcPr>
          <w:p w14:paraId="30453794" w14:textId="77777777" w:rsidR="00514247" w:rsidRPr="00001571" w:rsidRDefault="00514247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2" w:type="dxa"/>
            <w:vAlign w:val="bottom"/>
          </w:tcPr>
          <w:p w14:paraId="6A71F531" w14:textId="45ECBEA9" w:rsidR="00514247" w:rsidRPr="00001571" w:rsidRDefault="00001571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: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D83D22" w14:textId="77777777" w:rsidR="00514247" w:rsidRPr="00001571" w:rsidRDefault="00514247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514247" w:rsidRPr="00001571" w14:paraId="22FAABFC" w14:textId="77777777" w:rsidTr="003220AC">
        <w:trPr>
          <w:trHeight w:hRule="exact" w:val="600"/>
        </w:trPr>
        <w:tc>
          <w:tcPr>
            <w:tcW w:w="3119" w:type="dxa"/>
            <w:tcBorders>
              <w:bottom w:val="single" w:sz="4" w:space="0" w:color="auto"/>
            </w:tcBorders>
            <w:vAlign w:val="bottom"/>
          </w:tcPr>
          <w:p w14:paraId="17D54C56" w14:textId="77777777" w:rsidR="00514247" w:rsidRPr="00001571" w:rsidRDefault="00514247" w:rsidP="0051424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2" w:type="dxa"/>
          </w:tcPr>
          <w:p w14:paraId="6CDE3543" w14:textId="77777777" w:rsidR="00514247" w:rsidRPr="00001571" w:rsidRDefault="00514247" w:rsidP="00514247">
            <w:pPr>
              <w:wordWrap w:val="0"/>
              <w:jc w:val="distribute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976" w:type="dxa"/>
            <w:vAlign w:val="bottom"/>
          </w:tcPr>
          <w:p w14:paraId="23AE4A1F" w14:textId="0356FB9D" w:rsidR="00514247" w:rsidRPr="00001571" w:rsidRDefault="00001571" w:rsidP="003220AC">
            <w:pPr>
              <w:wordWrap w:val="0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F</w:t>
            </w:r>
            <w:r>
              <w:rPr>
                <w:rFonts w:ascii="Times New Roman" w:hAnsi="Times New Roman" w:cs="Times New Roman"/>
                <w:color w:val="000000"/>
              </w:rPr>
              <w:t xml:space="preserve">ax </w:t>
            </w:r>
            <w:r w:rsidR="003220AC">
              <w:rPr>
                <w:rFonts w:ascii="Times New Roman" w:hAnsi="Times New Roman" w:cs="Times New Roman"/>
                <w:color w:val="000000"/>
              </w:rPr>
              <w:t>N</w:t>
            </w:r>
            <w:r>
              <w:rPr>
                <w:rFonts w:ascii="Times New Roman" w:hAnsi="Times New Roman" w:cs="Times New Roman"/>
                <w:color w:val="000000"/>
              </w:rPr>
              <w:t>o.</w:t>
            </w:r>
          </w:p>
        </w:tc>
        <w:tc>
          <w:tcPr>
            <w:tcW w:w="142" w:type="dxa"/>
          </w:tcPr>
          <w:p w14:paraId="705E479F" w14:textId="77777777" w:rsidR="00514247" w:rsidRPr="00001571" w:rsidRDefault="00514247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2" w:type="dxa"/>
            <w:vAlign w:val="bottom"/>
          </w:tcPr>
          <w:p w14:paraId="6BEEA016" w14:textId="265B34BC" w:rsidR="00514247" w:rsidRPr="00001571" w:rsidRDefault="00001571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: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80599D" w14:textId="77777777" w:rsidR="00514247" w:rsidRPr="00001571" w:rsidRDefault="00514247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514247" w:rsidRPr="00001571" w14:paraId="328C0EEF" w14:textId="77777777" w:rsidTr="003220AC">
        <w:trPr>
          <w:trHeight w:hRule="exact" w:val="586"/>
        </w:trPr>
        <w:tc>
          <w:tcPr>
            <w:tcW w:w="3119" w:type="dxa"/>
            <w:tcBorders>
              <w:top w:val="single" w:sz="4" w:space="0" w:color="auto"/>
            </w:tcBorders>
            <w:vAlign w:val="bottom"/>
          </w:tcPr>
          <w:p w14:paraId="05A4B51F" w14:textId="28962FBE" w:rsidR="00514247" w:rsidRPr="00001571" w:rsidRDefault="00514247" w:rsidP="0051424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01571">
              <w:rPr>
                <w:rFonts w:ascii="Times New Roman" w:hAnsi="Times New Roman" w:cs="Times New Roman"/>
                <w:color w:val="000000"/>
              </w:rPr>
              <w:t>(</w:t>
            </w:r>
            <w:r w:rsidR="00001571" w:rsidRPr="00001571">
              <w:rPr>
                <w:rFonts w:ascii="Times New Roman" w:hAnsi="Times New Roman" w:cs="Times New Roman"/>
                <w:color w:val="000000"/>
              </w:rPr>
              <w:t xml:space="preserve">Official Chop of </w:t>
            </w:r>
            <w:proofErr w:type="spellStart"/>
            <w:r w:rsidR="00001571" w:rsidRPr="00001571">
              <w:rPr>
                <w:rFonts w:ascii="Times New Roman" w:hAnsi="Times New Roman" w:cs="Times New Roman"/>
                <w:color w:val="000000"/>
              </w:rPr>
              <w:t>Organisation</w:t>
            </w:r>
            <w:proofErr w:type="spellEnd"/>
            <w:r w:rsidRPr="00001571">
              <w:rPr>
                <w:rFonts w:ascii="Times New Roman" w:hAnsi="Times New Roman" w:cs="Times New Roman"/>
                <w:color w:val="000000"/>
              </w:rPr>
              <w:t>)</w:t>
            </w:r>
          </w:p>
        </w:tc>
        <w:tc>
          <w:tcPr>
            <w:tcW w:w="142" w:type="dxa"/>
          </w:tcPr>
          <w:p w14:paraId="1AC5202F" w14:textId="77777777" w:rsidR="00514247" w:rsidRPr="00001571" w:rsidRDefault="00514247" w:rsidP="00514247">
            <w:pPr>
              <w:wordWrap w:val="0"/>
              <w:jc w:val="distribute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976" w:type="dxa"/>
            <w:vAlign w:val="bottom"/>
          </w:tcPr>
          <w:p w14:paraId="17706E36" w14:textId="5848DA31" w:rsidR="00514247" w:rsidRPr="00001571" w:rsidRDefault="00001571" w:rsidP="00001571">
            <w:pPr>
              <w:wordWrap w:val="0"/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D</w:t>
            </w:r>
            <w:r>
              <w:rPr>
                <w:rFonts w:ascii="Times New Roman" w:hAnsi="Times New Roman" w:cs="Times New Roman"/>
                <w:color w:val="000000"/>
              </w:rPr>
              <w:t>ate</w:t>
            </w:r>
          </w:p>
        </w:tc>
        <w:tc>
          <w:tcPr>
            <w:tcW w:w="142" w:type="dxa"/>
          </w:tcPr>
          <w:p w14:paraId="4F40DDDD" w14:textId="77777777" w:rsidR="00514247" w:rsidRPr="00001571" w:rsidRDefault="00514247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2" w:type="dxa"/>
            <w:vAlign w:val="bottom"/>
          </w:tcPr>
          <w:p w14:paraId="068C55BC" w14:textId="1402D3E3" w:rsidR="00514247" w:rsidRPr="00001571" w:rsidRDefault="00001571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 w:hint="eastAsia"/>
                <w:color w:val="000000"/>
              </w:rPr>
              <w:t>: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C1B6BB" w14:textId="77777777" w:rsidR="00514247" w:rsidRPr="00001571" w:rsidRDefault="00514247" w:rsidP="00514247">
            <w:pPr>
              <w:wordWrap w:val="0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2C4D09EE" w14:textId="77777777" w:rsidR="00514247" w:rsidRPr="004409CE" w:rsidRDefault="00514247" w:rsidP="00B07FDD">
      <w:pPr>
        <w:adjustRightInd w:val="0"/>
        <w:snapToGrid w:val="0"/>
        <w:spacing w:line="400" w:lineRule="atLeast"/>
        <w:jc w:val="both"/>
        <w:rPr>
          <w:rFonts w:ascii="Times New Roman" w:eastAsia="標楷體" w:hAnsi="Times New Roman" w:cs="Times New Roman"/>
          <w:spacing w:val="20"/>
          <w:szCs w:val="24"/>
        </w:rPr>
      </w:pPr>
    </w:p>
    <w:sectPr w:rsidR="00514247" w:rsidRPr="004409CE" w:rsidSect="00691641">
      <w:footerReference w:type="default" r:id="rId7"/>
      <w:pgSz w:w="11906" w:h="16838"/>
      <w:pgMar w:top="1440" w:right="1588" w:bottom="1440" w:left="1588" w:header="851" w:footer="61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72C73C" w14:textId="77777777" w:rsidR="002A15B7" w:rsidRDefault="002A15B7" w:rsidP="00571389">
      <w:r>
        <w:separator/>
      </w:r>
    </w:p>
  </w:endnote>
  <w:endnote w:type="continuationSeparator" w:id="0">
    <w:p w14:paraId="7E5EDA10" w14:textId="77777777" w:rsidR="002A15B7" w:rsidRDefault="002A15B7" w:rsidP="005713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9948382"/>
      <w:docPartObj>
        <w:docPartGallery w:val="Page Numbers (Bottom of Page)"/>
        <w:docPartUnique/>
      </w:docPartObj>
    </w:sdtPr>
    <w:sdtEndPr/>
    <w:sdtContent>
      <w:p w14:paraId="274484A8" w14:textId="0A447145" w:rsidR="00691641" w:rsidRDefault="00691641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163A" w:rsidRPr="003D163A">
          <w:rPr>
            <w:noProof/>
            <w:lang w:val="zh-TW"/>
          </w:rPr>
          <w:t>3</w:t>
        </w:r>
        <w:r>
          <w:fldChar w:fldCharType="end"/>
        </w:r>
      </w:p>
    </w:sdtContent>
  </w:sdt>
  <w:p w14:paraId="65DBF1DA" w14:textId="77777777" w:rsidR="00691641" w:rsidRDefault="00691641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F1587A" w14:textId="77777777" w:rsidR="002A15B7" w:rsidRDefault="002A15B7" w:rsidP="00571389">
      <w:r>
        <w:separator/>
      </w:r>
    </w:p>
  </w:footnote>
  <w:footnote w:type="continuationSeparator" w:id="0">
    <w:p w14:paraId="1FD2FDD6" w14:textId="77777777" w:rsidR="002A15B7" w:rsidRDefault="002A15B7" w:rsidP="005713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6A2600"/>
    <w:multiLevelType w:val="hybridMultilevel"/>
    <w:tmpl w:val="1E4251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6366532"/>
    <w:multiLevelType w:val="hybridMultilevel"/>
    <w:tmpl w:val="D91CB7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6785B17"/>
    <w:multiLevelType w:val="hybridMultilevel"/>
    <w:tmpl w:val="C966FA58"/>
    <w:lvl w:ilvl="0" w:tplc="B052E1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FA11899"/>
    <w:multiLevelType w:val="hybridMultilevel"/>
    <w:tmpl w:val="E0E8C9AA"/>
    <w:lvl w:ilvl="0" w:tplc="04090001">
      <w:start w:val="1"/>
      <w:numFmt w:val="bullet"/>
      <w:lvlText w:val=""/>
      <w:lvlJc w:val="left"/>
      <w:pPr>
        <w:ind w:left="143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9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7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3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1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79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76" w:hanging="480"/>
      </w:pPr>
      <w:rPr>
        <w:rFonts w:ascii="Wingdings" w:hAnsi="Wingdings" w:hint="default"/>
      </w:rPr>
    </w:lvl>
  </w:abstractNum>
  <w:abstractNum w:abstractNumId="4" w15:restartNumberingAfterBreak="0">
    <w:nsid w:val="72630D0F"/>
    <w:multiLevelType w:val="hybridMultilevel"/>
    <w:tmpl w:val="5D04DF48"/>
    <w:lvl w:ilvl="0" w:tplc="1A22E572">
      <w:start w:val="1"/>
      <w:numFmt w:val="bullet"/>
      <w:lvlText w:val="-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NDM2MzYwNDIxMjFT0lEKTi0uzszPAymwrAUAVeXXuywAAAA="/>
  </w:docVars>
  <w:rsids>
    <w:rsidRoot w:val="000750E9"/>
    <w:rsid w:val="00001571"/>
    <w:rsid w:val="00020A27"/>
    <w:rsid w:val="000750E9"/>
    <w:rsid w:val="00077485"/>
    <w:rsid w:val="00093004"/>
    <w:rsid w:val="000A37E8"/>
    <w:rsid w:val="000C4D9F"/>
    <w:rsid w:val="000D10AE"/>
    <w:rsid w:val="000D72B3"/>
    <w:rsid w:val="000E555A"/>
    <w:rsid w:val="000F2EE9"/>
    <w:rsid w:val="000F534C"/>
    <w:rsid w:val="000F60C6"/>
    <w:rsid w:val="00162C49"/>
    <w:rsid w:val="00171408"/>
    <w:rsid w:val="001E0E81"/>
    <w:rsid w:val="002A15B7"/>
    <w:rsid w:val="003220AC"/>
    <w:rsid w:val="00364E91"/>
    <w:rsid w:val="00373492"/>
    <w:rsid w:val="003A39A4"/>
    <w:rsid w:val="003D163A"/>
    <w:rsid w:val="004155A7"/>
    <w:rsid w:val="004162F3"/>
    <w:rsid w:val="004409CE"/>
    <w:rsid w:val="004D7E30"/>
    <w:rsid w:val="00514247"/>
    <w:rsid w:val="005409DC"/>
    <w:rsid w:val="00551326"/>
    <w:rsid w:val="0055680D"/>
    <w:rsid w:val="005652BA"/>
    <w:rsid w:val="00571389"/>
    <w:rsid w:val="005A0765"/>
    <w:rsid w:val="005F4ECF"/>
    <w:rsid w:val="0060435D"/>
    <w:rsid w:val="006162B6"/>
    <w:rsid w:val="0062460E"/>
    <w:rsid w:val="00656520"/>
    <w:rsid w:val="0066785A"/>
    <w:rsid w:val="00691641"/>
    <w:rsid w:val="006C2979"/>
    <w:rsid w:val="006E3A1F"/>
    <w:rsid w:val="00731F46"/>
    <w:rsid w:val="00796409"/>
    <w:rsid w:val="007F3CEE"/>
    <w:rsid w:val="00801754"/>
    <w:rsid w:val="00815ACE"/>
    <w:rsid w:val="00816EDE"/>
    <w:rsid w:val="008409C6"/>
    <w:rsid w:val="008F3478"/>
    <w:rsid w:val="0095675A"/>
    <w:rsid w:val="009D1049"/>
    <w:rsid w:val="009F2A8B"/>
    <w:rsid w:val="00A53331"/>
    <w:rsid w:val="00A75A70"/>
    <w:rsid w:val="00A93FCB"/>
    <w:rsid w:val="00AA06E1"/>
    <w:rsid w:val="00AA25B4"/>
    <w:rsid w:val="00AC00D1"/>
    <w:rsid w:val="00AC19DF"/>
    <w:rsid w:val="00B07FDD"/>
    <w:rsid w:val="00B16286"/>
    <w:rsid w:val="00B4307A"/>
    <w:rsid w:val="00B446FC"/>
    <w:rsid w:val="00B851FF"/>
    <w:rsid w:val="00BB0B55"/>
    <w:rsid w:val="00BE2937"/>
    <w:rsid w:val="00C13FAE"/>
    <w:rsid w:val="00C32060"/>
    <w:rsid w:val="00C661CF"/>
    <w:rsid w:val="00C82DB5"/>
    <w:rsid w:val="00C95C4B"/>
    <w:rsid w:val="00CC0775"/>
    <w:rsid w:val="00CD2444"/>
    <w:rsid w:val="00D21BA6"/>
    <w:rsid w:val="00D71D96"/>
    <w:rsid w:val="00D870D4"/>
    <w:rsid w:val="00DA7761"/>
    <w:rsid w:val="00E34AA5"/>
    <w:rsid w:val="00E4113F"/>
    <w:rsid w:val="00EB3D18"/>
    <w:rsid w:val="00F6151C"/>
    <w:rsid w:val="00F96EDC"/>
    <w:rsid w:val="00FC0E33"/>
    <w:rsid w:val="00FC1FA3"/>
    <w:rsid w:val="00FC4BE3"/>
    <w:rsid w:val="00FD47DB"/>
    <w:rsid w:val="00FD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99DD05D"/>
  <w15:docId w15:val="{47773DAB-0FB8-4A07-87A1-2532E5AE9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162B6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7138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571389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57138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571389"/>
    <w:rPr>
      <w:sz w:val="20"/>
      <w:szCs w:val="20"/>
    </w:rPr>
  </w:style>
  <w:style w:type="table" w:styleId="a8">
    <w:name w:val="Table Grid"/>
    <w:basedOn w:val="a1"/>
    <w:uiPriority w:val="39"/>
    <w:rsid w:val="000A37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AC00D1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AC00D1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9D1049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9D1049"/>
  </w:style>
  <w:style w:type="character" w:customStyle="1" w:styleId="ad">
    <w:name w:val="註解文字 字元"/>
    <w:basedOn w:val="a0"/>
    <w:link w:val="ac"/>
    <w:uiPriority w:val="99"/>
    <w:semiHidden/>
    <w:rsid w:val="009D1049"/>
  </w:style>
  <w:style w:type="paragraph" w:styleId="ae">
    <w:name w:val="annotation subject"/>
    <w:basedOn w:val="ac"/>
    <w:next w:val="ac"/>
    <w:link w:val="af"/>
    <w:uiPriority w:val="99"/>
    <w:semiHidden/>
    <w:unhideWhenUsed/>
    <w:rsid w:val="009D1049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9D104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109</Words>
  <Characters>604</Characters>
  <Application>Microsoft Office Word</Application>
  <DocSecurity>0</DocSecurity>
  <Lines>201</Lines>
  <Paragraphs>39</Paragraphs>
  <ScaleCrop>false</ScaleCrop>
  <Company>Home Affairs Department</Company>
  <LinksUpToDate>false</LinksUpToDate>
  <CharactersWithSpaces>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d User</dc:creator>
  <cp:lastModifiedBy>Laurent CHAN</cp:lastModifiedBy>
  <cp:revision>15</cp:revision>
  <cp:lastPrinted>2022-01-27T01:56:00Z</cp:lastPrinted>
  <dcterms:created xsi:type="dcterms:W3CDTF">2022-01-20T01:39:00Z</dcterms:created>
  <dcterms:modified xsi:type="dcterms:W3CDTF">2022-01-27T04:49:00Z</dcterms:modified>
</cp:coreProperties>
</file>